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6DD4C8" w14:textId="7F67E3EC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814EE4">
        <w:rPr>
          <w:rFonts w:ascii="Arial" w:eastAsia="宋体" w:hAnsi="Arial" w:cs="Arial"/>
          <w:color w:val="000000"/>
          <w:kern w:val="0"/>
          <w:sz w:val="22"/>
          <w:highlight w:val="green"/>
        </w:rPr>
        <w:t>variable</w:t>
      </w:r>
      <w:r w:rsidRPr="00814EE4">
        <w:rPr>
          <w:rFonts w:ascii="MS Gothic" w:eastAsia="MS Gothic" w:hAnsi="MS Gothic" w:cs="MS Gothic"/>
          <w:color w:val="000000"/>
          <w:kern w:val="0"/>
          <w:sz w:val="22"/>
          <w:highlight w:val="green"/>
        </w:rPr>
        <w:t>✔</w:t>
      </w:r>
    </w:p>
    <w:p w14:paraId="5F88B334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8801D0">
        <w:rPr>
          <w:rFonts w:ascii="Arial" w:eastAsia="宋体" w:hAnsi="Arial" w:cs="Arial"/>
          <w:color w:val="000000"/>
          <w:kern w:val="0"/>
          <w:sz w:val="22"/>
          <w:highlight w:val="green"/>
        </w:rPr>
        <w:t>function declaration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1A4FB4B9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0310C7">
        <w:rPr>
          <w:rFonts w:ascii="Arial" w:eastAsia="宋体" w:hAnsi="Arial" w:cs="Arial"/>
          <w:color w:val="000000"/>
          <w:kern w:val="0"/>
          <w:sz w:val="22"/>
          <w:highlight w:val="green"/>
        </w:rPr>
        <w:t>blocks</w:t>
      </w:r>
      <w:r w:rsidRPr="000310C7">
        <w:rPr>
          <w:rFonts w:ascii="MS Gothic" w:eastAsia="MS Gothic" w:hAnsi="MS Gothic" w:cs="MS Gothic"/>
          <w:color w:val="000000"/>
          <w:kern w:val="0"/>
          <w:sz w:val="22"/>
          <w:highlight w:val="green"/>
        </w:rPr>
        <w:t>✔</w:t>
      </w:r>
    </w:p>
    <w:p w14:paraId="7ED4E715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AE0BE7">
        <w:rPr>
          <w:rFonts w:ascii="Arial" w:eastAsia="宋体" w:hAnsi="Arial" w:cs="Arial"/>
          <w:color w:val="000000"/>
          <w:kern w:val="0"/>
          <w:sz w:val="22"/>
          <w:highlight w:val="green"/>
        </w:rPr>
        <w:t>conditionals statements and expression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48B21494" w14:textId="77777777" w:rsidR="005A6EE3" w:rsidRDefault="005A6EE3" w:rsidP="005A6EE3">
      <w:pPr>
        <w:widowControl/>
        <w:jc w:val="left"/>
        <w:rPr>
          <w:rFonts w:ascii="MS Gothic" w:hAnsi="MS Gothic" w:cs="MS Gothic"/>
          <w:color w:val="000000"/>
          <w:kern w:val="0"/>
          <w:sz w:val="22"/>
        </w:rPr>
      </w:pPr>
      <w:r w:rsidRPr="00852B24">
        <w:rPr>
          <w:rFonts w:ascii="Arial" w:eastAsia="宋体" w:hAnsi="Arial" w:cs="Arial"/>
          <w:color w:val="000000"/>
          <w:kern w:val="0"/>
          <w:sz w:val="22"/>
          <w:highlight w:val="green"/>
        </w:rPr>
        <w:t>while loops-&gt;only for loop in Go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740F79C8" w14:textId="77777777" w:rsidR="000310C7" w:rsidRDefault="000310C7" w:rsidP="005A6EE3">
      <w:pPr>
        <w:widowControl/>
        <w:jc w:val="left"/>
        <w:rPr>
          <w:rFonts w:ascii="MS Gothic" w:hAnsi="MS Gothic" w:cs="MS Gothic"/>
          <w:color w:val="000000"/>
          <w:kern w:val="0"/>
          <w:sz w:val="22"/>
        </w:rPr>
      </w:pPr>
    </w:p>
    <w:p w14:paraId="1EE0E5F1" w14:textId="73B30D2E" w:rsidR="00CB779E" w:rsidRPr="008801D0" w:rsidRDefault="000310C7" w:rsidP="005A6EE3">
      <w:pPr>
        <w:widowControl/>
        <w:jc w:val="left"/>
        <w:rPr>
          <w:rFonts w:ascii="MS Gothic" w:hAnsi="MS Gothic" w:cs="MS Gothic"/>
          <w:color w:val="000000"/>
          <w:kern w:val="0"/>
          <w:sz w:val="22"/>
        </w:rPr>
      </w:pPr>
      <w:r w:rsidRPr="008801D0">
        <w:rPr>
          <w:rFonts w:ascii="MS Gothic" w:hAnsi="MS Gothic" w:cs="MS Gothic" w:hint="eastAsia"/>
          <w:color w:val="000000"/>
          <w:kern w:val="0"/>
          <w:sz w:val="22"/>
        </w:rPr>
        <w:t>Concurren</w:t>
      </w:r>
      <w:r w:rsidR="00CB779E" w:rsidRPr="008801D0">
        <w:rPr>
          <w:rFonts w:ascii="MS Gothic" w:hAnsi="MS Gothic" w:cs="MS Gothic" w:hint="eastAsia"/>
          <w:color w:val="000000"/>
          <w:kern w:val="0"/>
          <w:sz w:val="22"/>
        </w:rPr>
        <w:t>cy Control:</w:t>
      </w:r>
    </w:p>
    <w:p w14:paraId="6EDE8B32" w14:textId="4C62A52F" w:rsidR="007B596C" w:rsidRPr="00892134" w:rsidRDefault="007B596C" w:rsidP="005A6EE3">
      <w:pPr>
        <w:widowControl/>
        <w:jc w:val="left"/>
        <w:rPr>
          <w:rFonts w:ascii="MS Gothic" w:hAnsi="MS Gothic" w:cs="MS Gothic"/>
          <w:color w:val="FF0000"/>
          <w:kern w:val="0"/>
          <w:sz w:val="22"/>
          <w:highlight w:val="yellow"/>
        </w:rPr>
      </w:pPr>
      <w:r w:rsidRPr="00892134">
        <w:rPr>
          <w:rFonts w:ascii="MS Gothic" w:hAnsi="MS Gothic" w:cs="MS Gothic" w:hint="eastAsia"/>
          <w:color w:val="FF0000"/>
          <w:kern w:val="0"/>
          <w:sz w:val="22"/>
          <w:highlight w:val="yellow"/>
        </w:rPr>
        <w:t>Go routines</w:t>
      </w:r>
    </w:p>
    <w:p w14:paraId="215021AB" w14:textId="7D6A92CF" w:rsidR="00CB779E" w:rsidRPr="008801D0" w:rsidRDefault="00CB779E" w:rsidP="005A6EE3">
      <w:pPr>
        <w:widowControl/>
        <w:jc w:val="left"/>
        <w:rPr>
          <w:rFonts w:ascii="MS Gothic" w:hAnsi="MS Gothic" w:cs="MS Gothic"/>
          <w:color w:val="000000"/>
          <w:kern w:val="0"/>
          <w:sz w:val="22"/>
          <w:highlight w:val="yellow"/>
        </w:rPr>
      </w:pPr>
      <w:r w:rsidRPr="008801D0">
        <w:rPr>
          <w:rFonts w:ascii="MS Gothic" w:hAnsi="MS Gothic" w:cs="MS Gothic" w:hint="eastAsia"/>
          <w:color w:val="000000"/>
          <w:kern w:val="0"/>
          <w:sz w:val="22"/>
          <w:highlight w:val="yellow"/>
        </w:rPr>
        <w:t>Channels</w:t>
      </w:r>
    </w:p>
    <w:p w14:paraId="18B8E3DF" w14:textId="49D3F2EC" w:rsidR="00CB779E" w:rsidRPr="008801D0" w:rsidRDefault="00CB779E" w:rsidP="005A6EE3">
      <w:pPr>
        <w:widowControl/>
        <w:jc w:val="left"/>
        <w:rPr>
          <w:rFonts w:ascii="MS Gothic" w:hAnsi="MS Gothic" w:cs="MS Gothic"/>
          <w:color w:val="000000"/>
          <w:kern w:val="0"/>
          <w:sz w:val="22"/>
          <w:highlight w:val="yellow"/>
        </w:rPr>
      </w:pPr>
      <w:r w:rsidRPr="008801D0">
        <w:rPr>
          <w:rFonts w:ascii="MS Gothic" w:hAnsi="MS Gothic" w:cs="MS Gothic" w:hint="eastAsia"/>
          <w:color w:val="000000"/>
          <w:kern w:val="0"/>
          <w:sz w:val="22"/>
          <w:highlight w:val="yellow"/>
        </w:rPr>
        <w:t>Lock</w:t>
      </w:r>
    </w:p>
    <w:p w14:paraId="5916F019" w14:textId="715933E9" w:rsidR="007B596C" w:rsidRPr="00CB779E" w:rsidRDefault="007B596C" w:rsidP="005A6EE3">
      <w:pPr>
        <w:widowControl/>
        <w:jc w:val="left"/>
        <w:rPr>
          <w:rFonts w:ascii="MS Gothic" w:hAnsi="MS Gothic" w:cs="MS Gothic"/>
          <w:color w:val="000000"/>
          <w:kern w:val="0"/>
          <w:sz w:val="22"/>
        </w:rPr>
      </w:pPr>
      <w:r w:rsidRPr="008801D0">
        <w:rPr>
          <w:rFonts w:ascii="MS Gothic" w:hAnsi="MS Gothic" w:cs="MS Gothic"/>
          <w:color w:val="000000"/>
          <w:kern w:val="0"/>
          <w:sz w:val="22"/>
          <w:highlight w:val="yellow"/>
        </w:rPr>
        <w:t>W</w:t>
      </w:r>
      <w:r w:rsidRPr="008801D0">
        <w:rPr>
          <w:rFonts w:ascii="MS Gothic" w:hAnsi="MS Gothic" w:cs="MS Gothic" w:hint="eastAsia"/>
          <w:color w:val="000000"/>
          <w:kern w:val="0"/>
          <w:sz w:val="22"/>
          <w:highlight w:val="yellow"/>
        </w:rPr>
        <w:t>ait groups</w:t>
      </w:r>
    </w:p>
    <w:tbl>
      <w:tblPr>
        <w:tblW w:w="707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7"/>
        <w:gridCol w:w="2703"/>
        <w:gridCol w:w="2268"/>
      </w:tblGrid>
      <w:tr w:rsidR="00E83A8C" w:rsidRPr="005A6EE3" w14:paraId="400087AD" w14:textId="07657578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CC46A8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F9385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Go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B77999" w14:textId="7C98E2C4" w:rsidR="00E83A8C" w:rsidRPr="005A6EE3" w:rsidRDefault="00E83A8C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JSONAST</w:t>
            </w:r>
          </w:p>
        </w:tc>
      </w:tr>
      <w:tr w:rsidR="00E83A8C" w:rsidRPr="005A6EE3" w14:paraId="26D22E15" w14:textId="0597A470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A04CE6" w14:textId="58F04355" w:rsidR="00E83A8C" w:rsidRDefault="00814EE4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V</w:t>
            </w:r>
            <w:r w:rsidR="00E83A8C"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ariable</w:t>
            </w:r>
          </w:p>
          <w:p w14:paraId="6F61D02F" w14:textId="601D2861" w:rsidR="00814EE4" w:rsidRPr="005A6EE3" w:rsidRDefault="00814EE4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814EE4">
              <w:rPr>
                <w:rFonts w:ascii="Arial" w:eastAsia="宋体" w:hAnsi="Arial" w:cs="Arial" w:hint="eastAsia"/>
                <w:color w:val="000000"/>
                <w:kern w:val="0"/>
                <w:sz w:val="22"/>
                <w:highlight w:val="green"/>
              </w:rPr>
              <w:t>DON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6DD378" w14:textId="77777777" w:rsidR="00E83A8C" w:rsidRPr="004166C0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package main</w:t>
            </w:r>
          </w:p>
          <w:p w14:paraId="7A5685F2" w14:textId="77777777" w:rsidR="00E83A8C" w:rsidRPr="004166C0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func main() {</w:t>
            </w:r>
          </w:p>
          <w:p w14:paraId="645D8FB8" w14:textId="77777777" w:rsidR="00E83A8C" w:rsidRPr="004166C0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 xml:space="preserve">  var x = 3</w:t>
            </w:r>
          </w:p>
          <w:p w14:paraId="4640DA66" w14:textId="745F7AF4" w:rsidR="00E83A8C" w:rsidRPr="005A6EE3" w:rsidRDefault="00E83A8C" w:rsidP="00E83A8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007D3F" w14:textId="77777777" w:rsidR="00E83A8C" w:rsidRDefault="00E83A8C" w:rsidP="00E83A8C">
            <w:pPr>
              <w:widowControl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x"}],"expr":[{"tag":"lit","val":3}]}]}}</w:t>
            </w:r>
          </w:p>
          <w:p w14:paraId="1BB415D9" w14:textId="3F2F4950" w:rsidR="00E83A8C" w:rsidRPr="00E83A8C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E83A8C" w:rsidRPr="005A6EE3" w14:paraId="6D73A3B0" w14:textId="08A874B1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3EB431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B33380" w14:textId="77777777" w:rsidR="00E83A8C" w:rsidRPr="004166C0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package main</w:t>
            </w:r>
          </w:p>
          <w:p w14:paraId="39CB7C88" w14:textId="77777777" w:rsidR="00E83A8C" w:rsidRPr="004166C0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func main() {</w:t>
            </w:r>
          </w:p>
          <w:p w14:paraId="4E754EBD" w14:textId="77777777" w:rsidR="00E83A8C" w:rsidRPr="004166C0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 xml:space="preserve">  var e,f int</w:t>
            </w:r>
          </w:p>
          <w:p w14:paraId="4893B077" w14:textId="055A80A1" w:rsidR="00E83A8C" w:rsidRPr="005A6EE3" w:rsidRDefault="00E83A8C" w:rsidP="00E83A8C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275E1B" w14:textId="77777777" w:rsidR="00347559" w:rsidRDefault="00E83A8C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e"},{"tag":"nam","sym":"f"}],"expr":[{"tag":"lit","val":0},{"tag":"lit","val":0}]}]}}</w:t>
            </w:r>
          </w:p>
          <w:p w14:paraId="67984DFB" w14:textId="77777777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highlight w:val="green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1308975A" w14:textId="329E64F1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Only return last f</w:t>
            </w:r>
          </w:p>
        </w:tc>
      </w:tr>
      <w:tr w:rsidR="00E83A8C" w:rsidRPr="005A6EE3" w14:paraId="797197A2" w14:textId="03459042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B7E58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D187D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package main</w:t>
            </w:r>
          </w:p>
          <w:p w14:paraId="6FD13C76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func main() {</w:t>
            </w:r>
          </w:p>
          <w:p w14:paraId="49097EE4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var a, b, c,  d= "hi", 1, true, 1.12</w:t>
            </w:r>
          </w:p>
          <w:p w14:paraId="3F5AD723" w14:textId="77777777" w:rsidR="00E83A8C" w:rsidRDefault="00135D71" w:rsidP="00135D71">
            <w:pPr>
              <w:widowControl/>
              <w:spacing w:after="240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}</w:t>
            </w:r>
          </w:p>
          <w:p w14:paraId="5755ABA3" w14:textId="77777777" w:rsidR="00135D71" w:rsidRDefault="00135D71" w:rsidP="00135D71">
            <w:pPr>
              <w:widowControl/>
              <w:spacing w:after="240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  <w:p w14:paraId="692F9B87" w14:textId="77777777" w:rsidR="00135D71" w:rsidRDefault="00135D71" w:rsidP="00135D71">
            <w:pPr>
              <w:widowControl/>
              <w:spacing w:after="240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  <w:p w14:paraId="6724E254" w14:textId="4237C7AE" w:rsidR="00135D71" w:rsidRPr="005A6EE3" w:rsidRDefault="00135D71" w:rsidP="00135D71">
            <w:pPr>
              <w:widowControl/>
              <w:spacing w:after="24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</w:rPr>
              <w:t>Some issue on display boolean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95F08C" w14:textId="77777777" w:rsidR="00E83A8C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a"},{"tag":"nam","sym":"b"},{"tag":"nam","sym":"c"},{"tag":"nam","sym":"d"}],"expr":[{"tag":"lit","val":"hi"},{"tag":"lit","val":1},{"tag":"lit","val":1.12},{"tag":"lit","val":true}]}]}}</w:t>
            </w:r>
          </w:p>
          <w:p w14:paraId="150D7E68" w14:textId="77777777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highlight w:val="green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4B464DC2" w14:textId="36E13402" w:rsidR="00347559" w:rsidRPr="005A6EE3" w:rsidRDefault="00347559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Only return last d</w:t>
            </w:r>
          </w:p>
        </w:tc>
      </w:tr>
      <w:tr w:rsidR="00E83A8C" w:rsidRPr="005A6EE3" w14:paraId="17E42D46" w14:textId="2A7A1581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D319D1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A8C454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package main</w:t>
            </w:r>
          </w:p>
          <w:p w14:paraId="6880A361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func main() {</w:t>
            </w:r>
          </w:p>
          <w:p w14:paraId="2A08AA6A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lastRenderedPageBreak/>
              <w:t xml:space="preserve">  f, g := "apple", "pine"</w:t>
            </w:r>
          </w:p>
          <w:p w14:paraId="24F1FFC4" w14:textId="297E66BF" w:rsidR="00E83A8C" w:rsidRPr="005A6EE3" w:rsidRDefault="00E83A8C" w:rsidP="00E83A8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94249B" w14:textId="77777777" w:rsidR="00E83A8C" w:rsidRDefault="00E83A8C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lastRenderedPageBreak/>
              <w:t>{"tag":"blk","body":{"tag":"seq","stmts":[{"tag":"as</w:t>
            </w:r>
            <w:r>
              <w:rPr>
                <w:rFonts w:ascii="Roboto" w:hAnsi="Roboto"/>
                <w:spacing w:val="2"/>
                <w:shd w:val="clear" w:color="auto" w:fill="FFFFFF"/>
              </w:rPr>
              <w:lastRenderedPageBreak/>
              <w:t>smt","sym":[{"tag":"nam","sym":"f"},{"tag":"nam","sym":"g"}],"expr":[{"tag":"lit","val":"apple"},{"tag":"lit","val":"pine"}]}]}}</w:t>
            </w:r>
          </w:p>
          <w:p w14:paraId="5C4CFE79" w14:textId="77777777" w:rsid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245BFDA3" w14:textId="3E3312E5" w:rsidR="00347559" w:rsidRPr="005A6EE3" w:rsidRDefault="00347559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Only return last g</w:t>
            </w:r>
          </w:p>
        </w:tc>
      </w:tr>
      <w:tr w:rsidR="00814EE4" w:rsidRPr="005A6EE3" w14:paraId="38CD80DC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26A13" w14:textId="77777777" w:rsidR="00814EE4" w:rsidRPr="005A6EE3" w:rsidRDefault="00814EE4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DC985" w14:textId="77777777" w:rsidR="00814EE4" w:rsidRPr="00135D71" w:rsidRDefault="00814EE4" w:rsidP="00814EE4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package main</w:t>
            </w:r>
          </w:p>
          <w:p w14:paraId="2638BED9" w14:textId="77777777" w:rsidR="00814EE4" w:rsidRPr="00135D71" w:rsidRDefault="00814EE4" w:rsidP="00814EE4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func main() {</w:t>
            </w:r>
          </w:p>
          <w:p w14:paraId="69FE41E7" w14:textId="363E34E0" w:rsidR="00814EE4" w:rsidRPr="00135D71" w:rsidRDefault="00814EE4" w:rsidP="00814EE4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 xml:space="preserve">  var x = 3</w:t>
            </w:r>
            <w:r w:rsidRPr="00135D71">
              <w:rPr>
                <w:rFonts w:ascii="Courier New" w:eastAsia="宋体" w:hAnsi="Courier New" w:cs="Courier New" w:hint="eastAsia"/>
                <w:color w:val="954121"/>
                <w:kern w:val="0"/>
                <w:szCs w:val="21"/>
                <w:highlight w:val="green"/>
              </w:rPr>
              <w:t>+4</w:t>
            </w:r>
          </w:p>
          <w:p w14:paraId="12CC06F7" w14:textId="5A33282A" w:rsidR="00814EE4" w:rsidRPr="00E83A8C" w:rsidRDefault="00814EE4" w:rsidP="00814EE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BC9094" w14:textId="77777777" w:rsidR="00814EE4" w:rsidRDefault="00814EE4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x"}],"expr":[{"tag":"binop","sym":"+","frst":{"tag":"lit","val":3},"scnd":{"tag":"lit","val":4}}]}]}}</w:t>
            </w:r>
          </w:p>
          <w:p w14:paraId="3833DDB7" w14:textId="1E988888" w:rsidR="00814EE4" w:rsidRDefault="00814EE4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814EE4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 7</w:t>
            </w:r>
          </w:p>
        </w:tc>
      </w:tr>
      <w:tr w:rsidR="00E83A8C" w:rsidRPr="005A6EE3" w14:paraId="58262F16" w14:textId="623067C3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0B6E95" w14:textId="64863663" w:rsidR="00E83A8C" w:rsidRDefault="00054754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C</w:t>
            </w:r>
            <w:r w:rsidR="00E83A8C"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onditional</w:t>
            </w:r>
          </w:p>
          <w:p w14:paraId="27A990F3" w14:textId="6706C086" w:rsidR="00054754" w:rsidRPr="005A6EE3" w:rsidRDefault="00054754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</w:rPr>
              <w:t>I</w:t>
            </w: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f else if els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716F5C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package main</w:t>
            </w:r>
          </w:p>
          <w:p w14:paraId="34CA19C7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func main() {</w:t>
            </w:r>
          </w:p>
          <w:p w14:paraId="484BBCB6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n := 0</w:t>
            </w:r>
          </w:p>
          <w:p w14:paraId="1C936EA8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if n &gt; 0 {</w:t>
            </w:r>
          </w:p>
          <w:p w14:paraId="5F08E305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+= 1</w:t>
            </w:r>
          </w:p>
          <w:p w14:paraId="72FA154C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 else if n == 0 {</w:t>
            </w:r>
          </w:p>
          <w:p w14:paraId="7F1006AE" w14:textId="404A118B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+= </w:t>
            </w:r>
            <w:r w:rsidR="00AE0BE7" w:rsidRPr="00135D71"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  <w:highlight w:val="green"/>
              </w:rPr>
              <w:t>7</w:t>
            </w:r>
          </w:p>
          <w:p w14:paraId="24DD4E01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 else {</w:t>
            </w:r>
          </w:p>
          <w:p w14:paraId="59063B87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-= 1</w:t>
            </w:r>
          </w:p>
          <w:p w14:paraId="5F26889A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</w:t>
            </w:r>
          </w:p>
          <w:p w14:paraId="312139DE" w14:textId="64535EA0" w:rsidR="00E83A8C" w:rsidRPr="005A6EE3" w:rsidRDefault="00E83A8C" w:rsidP="00E83A8C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}</w:t>
            </w:r>
          </w:p>
          <w:p w14:paraId="62B5D223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34B8E1" w14:textId="77777777" w:rsidR="00E83A8C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0}]},{"tag":"cond","pred":{"tag":"binop","sym":"&gt;","frst":{"tag":"nam","sym":"n"},"scnd":{"tag":"lit","val":0}},"cons":{"tag":"seq","stmts":[{"tag":"assmt","sym":[{"tag":"nam","sym":"n"}],"expr":[{"tag":"binop","sym":"+","frst":{"tag":"nam","sym":"n"},"scnd":{"tag":"lit","val":1}}]}]},"alt":{"tag":"cond","pred":{"tag":"binop","sym":"==","frst":{"tag":"nam","sym":"n"},"scnd":{"tag":"lit","val":0}},"cons":{"tag":"seq","stmts":[{"tag":"assmt","sym":[{"tag":"nam","sym":"n"}],"expr":[{"tag":"binop","sym":"+","frst":{"tag":"nam","sym":"n"},"scnd":{"tag":"lit","val":7}}]}]},"alt":{"tag":"seq","st</w:t>
            </w:r>
            <w:r>
              <w:rPr>
                <w:rFonts w:ascii="Roboto" w:hAnsi="Roboto"/>
                <w:spacing w:val="2"/>
                <w:shd w:val="clear" w:color="auto" w:fill="FFFFFF"/>
              </w:rPr>
              <w:lastRenderedPageBreak/>
              <w:t>mts":[{"tag":"assmt","sym":[{"tag":"nam","sym":"n"}],"expr":[{"tag":"binop","sym":"-","frst":{"tag":"nam","sym":"n"},"scnd":{"tag":"lit","val":1}}]}]}}}]}}</w:t>
            </w:r>
          </w:p>
          <w:p w14:paraId="367FF948" w14:textId="412110BD" w:rsidR="00AE0BE7" w:rsidRPr="005A6EE3" w:rsidRDefault="00AE0BE7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54270D" w:rsidRPr="005A6EE3" w14:paraId="462AE79E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2DFD9" w14:textId="0D23B932" w:rsidR="0054270D" w:rsidRPr="005A6EE3" w:rsidRDefault="00D97AE7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lastRenderedPageBreak/>
              <w:t xml:space="preserve">Only if 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97021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package main</w:t>
            </w:r>
          </w:p>
          <w:p w14:paraId="665F8005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func main() {</w:t>
            </w:r>
          </w:p>
          <w:p w14:paraId="78BF3E71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n := 0</w:t>
            </w:r>
          </w:p>
          <w:p w14:paraId="5BCB7434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if n == 0 {</w:t>
            </w:r>
          </w:p>
          <w:p w14:paraId="2735D22C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+= 1</w:t>
            </w:r>
          </w:p>
          <w:p w14:paraId="56CCAF4F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 </w:t>
            </w:r>
          </w:p>
          <w:p w14:paraId="365233F7" w14:textId="056E54ED" w:rsidR="0054270D" w:rsidRPr="00E83A8C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}</w:t>
            </w:r>
            <w:r w:rsidR="0054270D"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538F06" w14:textId="77777777" w:rsidR="00D00D5C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0}]},{"tag":"cond","pred":{"tag":"binop","sym":"==","frst":{"tag":"nam","sym":"n"},"scnd":{"tag":"lit","val":0}},"cons":{"tag":"seq","stmts":[{"tag":"assmt","sym":[{"tag":"nam","sym":"n"}],"expr":[{"tag":"binop","sym":"+","frst":{"tag":"nam","sym":"n"},"scnd":{"tag":"lit","val":1}}]}]}}]}}</w:t>
            </w:r>
          </w:p>
          <w:p w14:paraId="0AA0640C" w14:textId="60727694" w:rsidR="00AE0BE7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54270D" w:rsidRPr="005A6EE3" w14:paraId="75EA133B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753C4" w14:textId="668DD4CE" w:rsidR="0054270D" w:rsidRPr="005A6EE3" w:rsidRDefault="001A3060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If &amp; Els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42EFC" w14:textId="77777777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package main</w:t>
            </w:r>
          </w:p>
          <w:p w14:paraId="11DB32B8" w14:textId="77777777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func main() {</w:t>
            </w:r>
          </w:p>
          <w:p w14:paraId="21358706" w14:textId="73220A06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n := </w:t>
            </w:r>
            <w:r w:rsidR="00AE0BE7" w:rsidRPr="00135D71"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  <w:highlight w:val="green"/>
              </w:rPr>
              <w:t>5</w:t>
            </w:r>
          </w:p>
          <w:p w14:paraId="1D89C447" w14:textId="0B37964D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if n &gt; </w:t>
            </w:r>
            <w:r w:rsidR="00AE0BE7" w:rsidRPr="00135D71"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  <w:highlight w:val="green"/>
              </w:rPr>
              <w:t>5</w:t>
            </w: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{</w:t>
            </w:r>
          </w:p>
          <w:p w14:paraId="493B9C21" w14:textId="77777777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+= 1</w:t>
            </w:r>
          </w:p>
          <w:p w14:paraId="35165992" w14:textId="5E6FE3AC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 else {</w:t>
            </w:r>
          </w:p>
          <w:p w14:paraId="35770F21" w14:textId="77777777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-= 1</w:t>
            </w:r>
          </w:p>
          <w:p w14:paraId="338C3DB4" w14:textId="77777777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</w:t>
            </w:r>
          </w:p>
          <w:p w14:paraId="2FC5832F" w14:textId="2627FEA1" w:rsidR="0054270D" w:rsidRPr="00E83A8C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523C88" w14:textId="77777777" w:rsidR="0054270D" w:rsidRDefault="00B355BA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B355BA"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0}]},{"tag":"cond","pred":{"tag":"binop","sym":"&gt;","frst":{"tag":"nam","sym":"n"},"scnd":{"tag":"lit","val":0}},"cons":{"tag":"seq","stmts":[{"tag":"assmt","sym":[{"tag":"nam","sym":"n"}],"expr":[{"tag":"binop","sym":"+","frst":{"tag":"nam","sym":"n"},"scnd":{"tag":"lit","val":1}}]},{"tag":"assmt","sym":[{"tag":"nam","sym":"n"}],</w:t>
            </w:r>
            <w:r w:rsidRPr="00B355BA">
              <w:rPr>
                <w:rFonts w:ascii="Roboto" w:hAnsi="Roboto"/>
                <w:spacing w:val="2"/>
                <w:shd w:val="clear" w:color="auto" w:fill="FFFFFF"/>
              </w:rPr>
              <w:lastRenderedPageBreak/>
              <w:t>"expr":{"tag":"binop","sym":"+","frst":[{"tag":"nam","sym":"n"}],"scnd":[{"tag":"lit","val":1}]}}]},"alt":{"tag":"seq","stmts":[{"tag":"assmt","sym":[{"tag":"nam","sym":"n"}],"expr":{"tag":"binop","sym":"-","frst":[{"tag":"nam","sym":"n"}],"scnd":[{"tag":"lit","val":1}]}}]}}]}}</w:t>
            </w:r>
          </w:p>
          <w:p w14:paraId="47467B04" w14:textId="273717CC" w:rsidR="00AE0BE7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54270D" w:rsidRPr="005A6EE3" w14:paraId="48519FFF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3CBA7" w14:textId="3B8A7F98" w:rsidR="0054270D" w:rsidRPr="005A6EE3" w:rsidRDefault="00A15FB0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</w:rPr>
              <w:lastRenderedPageBreak/>
              <w:t>N</w:t>
            </w: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ested if els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B45AE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package main</w:t>
            </w:r>
          </w:p>
          <w:p w14:paraId="140CFD87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func main() {</w:t>
            </w:r>
          </w:p>
          <w:p w14:paraId="5166EB4D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n := 10</w:t>
            </w:r>
          </w:p>
          <w:p w14:paraId="745DB8D8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if n &gt; 0 {</w:t>
            </w:r>
          </w:p>
          <w:p w14:paraId="13C9B080" w14:textId="40F80BE7" w:rsidR="00AE0BE7" w:rsidRPr="00135D71" w:rsidRDefault="00AE0BE7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  <w:highlight w:val="green"/>
              </w:rPr>
              <w:t>n+=3</w:t>
            </w:r>
          </w:p>
          <w:p w14:paraId="4A89286F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if n &lt; 15 {</w:t>
            </w:r>
          </w:p>
          <w:p w14:paraId="0AE10ECE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    n += 1</w:t>
            </w:r>
          </w:p>
          <w:p w14:paraId="7701BE90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} else {</w:t>
            </w:r>
          </w:p>
          <w:p w14:paraId="18F89054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    n -= 1</w:t>
            </w:r>
          </w:p>
          <w:p w14:paraId="12C59D4B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}</w:t>
            </w:r>
          </w:p>
          <w:p w14:paraId="422FF141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 else {</w:t>
            </w:r>
          </w:p>
          <w:p w14:paraId="44472E7E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-= 1</w:t>
            </w:r>
          </w:p>
          <w:p w14:paraId="79CF767B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</w:t>
            </w:r>
          </w:p>
          <w:p w14:paraId="7D489071" w14:textId="27013D4D" w:rsidR="0054270D" w:rsidRPr="00E83A8C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936E21" w14:textId="77777777" w:rsidR="0054270D" w:rsidRDefault="00A15FB0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A15FB0"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10}]},{"tag":"cond","pred":{"tag":"binop","sym":"&gt;","frst":{"tag":"nam","sym":"n"},"scnd":{"tag":"lit","val":0}},"cons":{"tag":"seq","stmts":[{"tag":"cond","pred":{"tag":"binop","sym":"&lt;","frst":{"tag":"nam","sym":"n"},"scnd":{"tag":"lit","val":15}},"cons":{"tag":"seq","stmts":[{"tag":"assmt","sym":[{"tag":"nam","sym":"n"}],"expr":[{"tag":"lit","val":1}]}]},"alt":{"tag":"seq","stmts":[{"tag":"assmt","sym":[{"tag":"nam","sym":"n"}],"expr":[{"tag":"lit","val":1}]}]}}]},"alt":{"tag":"seq","stmts":[{"tag":"assmt","sym":[{"tag":"nam","sym":"n"}],"expr":[{"tag":"lit","val":1}]}]}}]}}</w:t>
            </w:r>
          </w:p>
          <w:p w14:paraId="63DA49E4" w14:textId="641CF647" w:rsidR="00AE0BE7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E2446A" w:rsidRPr="005A6EE3" w14:paraId="3D727AE6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6BAF9" w14:textId="77777777" w:rsidR="00E2446A" w:rsidRDefault="00E2446A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 xml:space="preserve">For loop </w:t>
            </w:r>
          </w:p>
          <w:p w14:paraId="3533F7F9" w14:textId="1F68A022" w:rsidR="00E2446A" w:rsidRPr="005A6EE3" w:rsidRDefault="00E2446A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simplest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C04EF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package main</w:t>
            </w:r>
          </w:p>
          <w:p w14:paraId="5585F7D9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</w:p>
          <w:p w14:paraId="0F82346C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lastRenderedPageBreak/>
              <w:t>func main() {</w:t>
            </w:r>
          </w:p>
          <w:p w14:paraId="1121DEFD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i := 0</w:t>
            </w:r>
          </w:p>
          <w:p w14:paraId="5B745BE3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for i &lt; 5 {</w:t>
            </w:r>
          </w:p>
          <w:p w14:paraId="19F5F45A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i = i + 1</w:t>
            </w:r>
          </w:p>
          <w:p w14:paraId="0BABCEDB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}</w:t>
            </w:r>
          </w:p>
          <w:p w14:paraId="592B56D6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i</w:t>
            </w:r>
          </w:p>
          <w:p w14:paraId="25BCD809" w14:textId="6EAF412E" w:rsidR="00E2446A" w:rsidRPr="005A6EE3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EA483A" w14:textId="77777777" w:rsidR="00E2446A" w:rsidRDefault="002373ED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lastRenderedPageBreak/>
              <w:t>{"tag":"blk","body":{"tag":"seq","stmts":[{"tag":"as</w:t>
            </w:r>
            <w:r>
              <w:rPr>
                <w:rFonts w:ascii="Roboto" w:hAnsi="Roboto"/>
                <w:spacing w:val="2"/>
                <w:shd w:val="clear" w:color="auto" w:fill="FFFFFF"/>
              </w:rPr>
              <w:lastRenderedPageBreak/>
              <w:t>smt","sym":[{"tag":"nam","sym":"i"}],"expr":[{"tag":"lit","val":0}]},{"tag":"for","pred":{"tag":"binop","sym":"&lt;","frst":{"tag":"nam","sym":"i"},"scnd":{"tag":"lit","val":5}},"body":{"tag":"blk","body":{"tag":"seq","stmts":[{"tag":"assmt","sym":[{"tag":"nam","sym":"i"}],"expr":[{"tag":"binop","sym":"+","frst":{"tag":"nam","sym":"i"},"scnd":{"tag":"lit","val":1}}]}]}}},{"tag":"nam","sym":"i"}]}}</w:t>
            </w:r>
          </w:p>
          <w:p w14:paraId="58B89D2C" w14:textId="025AB1DC" w:rsidR="002373ED" w:rsidRPr="005A6EE3" w:rsidRDefault="002373ED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2373ED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1A6CC7" w:rsidRPr="005A6EE3" w14:paraId="2E4E6466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3A889" w14:textId="0772FCA8" w:rsidR="001A6CC7" w:rsidRDefault="001A6CC7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lastRenderedPageBreak/>
              <w:t>nested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7634F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package main</w:t>
            </w:r>
          </w:p>
          <w:p w14:paraId="5F79A07E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</w:p>
          <w:p w14:paraId="580EF6F6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func main() {</w:t>
            </w:r>
          </w:p>
          <w:p w14:paraId="51251881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i := 0</w:t>
            </w:r>
          </w:p>
          <w:p w14:paraId="1729DE3D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for i &lt; 5 {</w:t>
            </w:r>
          </w:p>
          <w:p w14:paraId="3C3F87AD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j:=0</w:t>
            </w:r>
          </w:p>
          <w:p w14:paraId="6C44D68E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for j&lt;3{</w:t>
            </w:r>
          </w:p>
          <w:p w14:paraId="27E7F634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  j+=1</w:t>
            </w:r>
          </w:p>
          <w:p w14:paraId="08DD0308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}</w:t>
            </w:r>
          </w:p>
          <w:p w14:paraId="21CA1117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i = i + j</w:t>
            </w:r>
          </w:p>
          <w:p w14:paraId="5FFE6842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}</w:t>
            </w:r>
          </w:p>
          <w:p w14:paraId="0A203AA3" w14:textId="117646C6" w:rsidR="002373ED" w:rsidRPr="00135D71" w:rsidRDefault="002373ED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  <w:highlight w:val="green"/>
              </w:rPr>
              <w:t>i</w:t>
            </w:r>
          </w:p>
          <w:p w14:paraId="27455D3F" w14:textId="3DF2A210" w:rsidR="001A6CC7" w:rsidRPr="00E2446A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12FD3C" w14:textId="77777777" w:rsidR="001A6CC7" w:rsidRDefault="004166C0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i"}],"expr":[{"tag":"lit","val":0}]},{"tag":"for","pred":{"tag":"binop","sym":"&lt;","frst":{"tag":"nam","sym":"i"},"scnd":{"tag":"lit","val":5}},"body":{"tag":"blk","body":{"tag":"seq","stmts":[{"tag":"assmt","sym":[{"tag":"nam","sym":"j"}],"expr":[{"tag":"lit","val":0}]},{"tag":"for","pred":{"tag":"binop","sym":"&lt;","frst":{"tag":"nam","sym":"j"},"scnd":{"tag":"lit","val":3}},"body":{"tag":"blk","body":{"tag":"seq","stmts":[{"tag":"assmt","sym":[{"tag":"nam","sym":"j"}],"expr":[{"tag":"binop","sym":"+","frst":{"tag":"nam","sym":"j"},"scnd":{"tag":"lit","val":1}}]}]}}},{"tag":"assmt","sym":[{"tag":"nam","sym":"i"}],"expr":[{"tag":"</w:t>
            </w:r>
            <w:r>
              <w:rPr>
                <w:rFonts w:ascii="Roboto" w:hAnsi="Roboto"/>
                <w:spacing w:val="2"/>
                <w:shd w:val="clear" w:color="auto" w:fill="FFFFFF"/>
              </w:rPr>
              <w:lastRenderedPageBreak/>
              <w:t>binop","sym":"+","frst":{"tag":"nam","sym":"i"},"scnd":{"tag":"nam","sym":"j"}}]}]}}},{"tag":"nam","sym":"i"}]}}</w:t>
            </w:r>
          </w:p>
          <w:p w14:paraId="2B170CAF" w14:textId="09F05947" w:rsidR="004166C0" w:rsidRPr="005A6EE3" w:rsidRDefault="004166C0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4166C0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E83A8C" w:rsidRPr="005A6EE3" w14:paraId="593587A6" w14:textId="65696AE8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E94CB0" w14:textId="4A182D6F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177B32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package main</w:t>
            </w:r>
          </w:p>
          <w:p w14:paraId="0EDE0DFA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func main() {</w:t>
            </w:r>
          </w:p>
          <w:p w14:paraId="77CAD701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x := 0</w:t>
            </w:r>
          </w:p>
          <w:p w14:paraId="3BA7417E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i := 0</w:t>
            </w:r>
          </w:p>
          <w:p w14:paraId="1A8849A1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for i &lt; 100 {</w:t>
            </w:r>
          </w:p>
          <w:p w14:paraId="797D6A92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j := 0</w:t>
            </w:r>
          </w:p>
          <w:p w14:paraId="5B6E4F02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for j &lt; 100 {</w:t>
            </w:r>
          </w:p>
          <w:p w14:paraId="31D9F630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    x = x + i + j</w:t>
            </w:r>
          </w:p>
          <w:p w14:paraId="11C66FF3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    j = j + 1</w:t>
            </w:r>
          </w:p>
          <w:p w14:paraId="04C16EF5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}</w:t>
            </w:r>
          </w:p>
          <w:p w14:paraId="0BCA70E4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i = i + 1</w:t>
            </w:r>
          </w:p>
          <w:p w14:paraId="7059A408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}</w:t>
            </w:r>
          </w:p>
          <w:p w14:paraId="39F6B281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x</w:t>
            </w:r>
          </w:p>
          <w:p w14:paraId="35CD75C9" w14:textId="482AD268" w:rsidR="00E83A8C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}</w:t>
            </w:r>
          </w:p>
          <w:p w14:paraId="262C6F5F" w14:textId="77777777" w:rsidR="00E83A8C" w:rsidRPr="00852B24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  <w:highlight w:val="gree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5F700C" w14:textId="77777777" w:rsidR="00E83A8C" w:rsidRDefault="004166C0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4166C0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{"tag":"blk","body":{"tag":"seq","stmts":[{"tag":"assmt","sym":[{"tag":"nam","sym":"x"}],"expr":[{"tag":"lit","val":0}]},{"tag":"assmt","sym":[{"tag":"nam","sym":"i"}],"expr":[{"tag":"lit","val":0}]},{"tag":"for","pred":{"tag":"binop","sym":"&lt;","frst":{"tag":"nam","sym":"i"},"scnd":{"tag":"lit","val":100}},"body":{"tag":"blk","body":{"tag":"seq","stmts":[{"tag":"assmt","sym":[{"tag":"nam","sym":"j"}],"expr":[{"tag":"lit","val":0}]},{"tag":"for","pred":{"tag":"binop","sym":"&lt;","frst":{"tag":"nam","sym":"j"},"scnd":{"tag":"lit","val":100}},"body":{"tag":"blk","body":{"tag":"seq","stmts":[{"tag":"assmt","sym":[{"tag":"nam","</w:t>
            </w:r>
            <w:r w:rsidRPr="004166C0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lastRenderedPageBreak/>
              <w:t>sym":"x"}],"expr":[{"tag":"binop","sym":"+","frst":{"tag":"binop","sym":"+","frst":{"tag":"nam","sym":"x"},"scnd":{"tag":"nam","sym":"i"}},"scnd":{"tag":"nam","sym":"j"}}]},{"tag":"assmt","sym":[{"tag":"nam","sym":"j"}],"expr":[{"tag":"binop","sym":"+","frst":{"tag":"nam","sym":"j"},"scnd":{"tag":"lit","val":1}}]}]}}},{"tag":"assmt","sym":[{"tag":"nam","sym":"i"}],"expr":[{"tag":"binop","sym":"+","frst":{"tag":"nam","sym":"i"},"scnd":{"tag":"lit","val":1}}]}]}}},{"tag":"nam","sym":"x"}]}}</w:t>
            </w:r>
          </w:p>
          <w:p w14:paraId="7D84EBC2" w14:textId="1AA95E1A" w:rsidR="004166C0" w:rsidRPr="004166C0" w:rsidRDefault="004166C0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4166C0"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  <w:highlight w:val="green"/>
              </w:rPr>
              <w:t>DONE</w:t>
            </w:r>
          </w:p>
        </w:tc>
      </w:tr>
      <w:tr w:rsidR="009235DE" w:rsidRPr="005A6EE3" w14:paraId="0B80580E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B8494" w14:textId="7D298E7D" w:rsidR="009235DE" w:rsidRPr="005A6EE3" w:rsidRDefault="009235DE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  <w:lastRenderedPageBreak/>
              <w:t>Block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FB87F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 main</w:t>
            </w:r>
          </w:p>
          <w:p w14:paraId="0E85A620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  <w:p w14:paraId="3842BFC4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main() {</w:t>
            </w:r>
          </w:p>
          <w:p w14:paraId="73C38722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var x int = 10</w:t>
            </w:r>
          </w:p>
          <w:p w14:paraId="2F2427C0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{</w:t>
            </w:r>
          </w:p>
          <w:p w14:paraId="1915C918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</w: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var x int = 20</w:t>
            </w:r>
          </w:p>
          <w:p w14:paraId="73D0571C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}</w:t>
            </w:r>
          </w:p>
          <w:p w14:paraId="1AAAD29F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x</w:t>
            </w:r>
          </w:p>
          <w:p w14:paraId="2DCA1A07" w14:textId="265EE492" w:rsidR="009235DE" w:rsidRPr="00852B24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25B9B3" w14:textId="77777777" w:rsidR="009235DE" w:rsidRDefault="009235DE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</w:rPr>
              <w:t>10</w:t>
            </w:r>
          </w:p>
          <w:p w14:paraId="3D55468D" w14:textId="3F0C6BA1" w:rsidR="009235DE" w:rsidRPr="004166C0" w:rsidRDefault="009235DE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  <w:highlight w:val="green"/>
              </w:rPr>
              <w:t>DONE</w:t>
            </w:r>
          </w:p>
        </w:tc>
      </w:tr>
      <w:tr w:rsidR="009235DE" w:rsidRPr="005A6EE3" w14:paraId="49A5C293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0813B" w14:textId="77777777" w:rsidR="009235DE" w:rsidRDefault="009235DE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D792A" w14:textId="75EEEBA7" w:rsidR="000310C7" w:rsidRPr="000310C7" w:rsidRDefault="009235DE" w:rsidP="000310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 main</w:t>
            </w:r>
          </w:p>
          <w:p w14:paraId="06DDFEAD" w14:textId="77777777" w:rsidR="000310C7" w:rsidRPr="000310C7" w:rsidRDefault="000310C7" w:rsidP="000310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310C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main() {</w:t>
            </w:r>
          </w:p>
          <w:p w14:paraId="0D7FF217" w14:textId="77777777" w:rsidR="000310C7" w:rsidRPr="000310C7" w:rsidRDefault="000310C7" w:rsidP="000310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310C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lastRenderedPageBreak/>
              <w:tab/>
              <w:t>var x int = 10</w:t>
            </w:r>
          </w:p>
          <w:p w14:paraId="00771B86" w14:textId="77777777" w:rsidR="000310C7" w:rsidRPr="000310C7" w:rsidRDefault="000310C7" w:rsidP="000310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310C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{</w:t>
            </w:r>
          </w:p>
          <w:p w14:paraId="74679BDF" w14:textId="77777777" w:rsidR="000310C7" w:rsidRPr="000310C7" w:rsidRDefault="000310C7" w:rsidP="000310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310C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</w:r>
            <w:r w:rsidRPr="000310C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x:= 20</w:t>
            </w:r>
          </w:p>
          <w:p w14:paraId="45D3C30F" w14:textId="77777777" w:rsidR="000310C7" w:rsidRPr="000310C7" w:rsidRDefault="000310C7" w:rsidP="000310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310C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}</w:t>
            </w:r>
          </w:p>
          <w:p w14:paraId="67EEDE01" w14:textId="77777777" w:rsidR="000310C7" w:rsidRPr="000310C7" w:rsidRDefault="000310C7" w:rsidP="000310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310C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x</w:t>
            </w:r>
          </w:p>
          <w:p w14:paraId="744A801C" w14:textId="51C7B81C" w:rsidR="009235DE" w:rsidRPr="009235DE" w:rsidRDefault="000310C7" w:rsidP="000310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310C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25AA47" w14:textId="6A06FB13" w:rsidR="009235DE" w:rsidRDefault="009235DE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</w:rPr>
              <w:lastRenderedPageBreak/>
              <w:t>1</w:t>
            </w:r>
            <w:r w:rsidR="000310C7"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</w:rPr>
              <w:t>0</w:t>
            </w:r>
          </w:p>
          <w:p w14:paraId="69219D8B" w14:textId="4CFE15FC" w:rsidR="009235DE" w:rsidRDefault="009235DE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  <w:highlight w:val="green"/>
              </w:rPr>
              <w:t>DONE</w:t>
            </w:r>
          </w:p>
        </w:tc>
      </w:tr>
      <w:tr w:rsidR="009235DE" w:rsidRPr="005A6EE3" w14:paraId="33B86D1B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201DB" w14:textId="77777777" w:rsidR="009235DE" w:rsidRDefault="009235DE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2BFE5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 main</w:t>
            </w:r>
          </w:p>
          <w:p w14:paraId="6578B8D0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  <w:p w14:paraId="6356F0E2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main() {</w:t>
            </w:r>
          </w:p>
          <w:p w14:paraId="1963E878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var x int = 10</w:t>
            </w:r>
          </w:p>
          <w:p w14:paraId="28D9F952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    var y int =0</w:t>
            </w:r>
          </w:p>
          <w:p w14:paraId="4D3E7B55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{</w:t>
            </w:r>
          </w:p>
          <w:p w14:paraId="710E3CB9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</w: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x,y = 20,15</w:t>
            </w:r>
          </w:p>
          <w:p w14:paraId="4A3C8509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}</w:t>
            </w:r>
          </w:p>
          <w:p w14:paraId="0EC87F9E" w14:textId="77777777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ab/>
              <w:t>y</w:t>
            </w:r>
          </w:p>
          <w:p w14:paraId="613E1343" w14:textId="3CD47F9B" w:rsidR="009235DE" w:rsidRPr="009235DE" w:rsidRDefault="009235DE" w:rsidP="009235DE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13248A" w14:textId="77777777" w:rsidR="009235DE" w:rsidRDefault="009235DE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</w:rPr>
              <w:t>15</w:t>
            </w:r>
          </w:p>
          <w:p w14:paraId="2575CFFA" w14:textId="49988642" w:rsidR="009235DE" w:rsidRDefault="009235DE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9235DE"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  <w:highlight w:val="green"/>
              </w:rPr>
              <w:t>Done</w:t>
            </w:r>
          </w:p>
        </w:tc>
      </w:tr>
      <w:tr w:rsidR="00E83A8C" w:rsidRPr="005A6EE3" w14:paraId="58C7BE41" w14:textId="18D4B489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A1BEC6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function declare&amp; call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0991B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 main</w:t>
            </w:r>
          </w:p>
          <w:p w14:paraId="29B70C6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6E64BD6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fact(n int) int {</w:t>
            </w:r>
          </w:p>
          <w:p w14:paraId="29C3631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    return factIter(n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)</w:t>
            </w:r>
          </w:p>
          <w:p w14:paraId="47BD9CF5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503B4BE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0DDBC22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factIter(n, i, acc int) int {</w:t>
            </w:r>
          </w:p>
          <w:p w14:paraId="42B3EE7E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if i &gt; n {</w:t>
            </w:r>
          </w:p>
          <w:p w14:paraId="0BD12494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    return acc</w:t>
            </w:r>
          </w:p>
          <w:p w14:paraId="7174FC35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} else {</w:t>
            </w:r>
          </w:p>
          <w:p w14:paraId="2FFC712B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    return factIter(n, i+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, acc*i)</w:t>
            </w:r>
          </w:p>
          <w:p w14:paraId="028E587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}</w:t>
            </w:r>
          </w:p>
          <w:p w14:paraId="29E4788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3CF11F8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09533CE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main() {</w:t>
            </w:r>
          </w:p>
          <w:p w14:paraId="59547954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result := fact(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4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)</w:t>
            </w:r>
          </w:p>
          <w:p w14:paraId="18BF7EA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056BBA0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C19602" w14:textId="77777777" w:rsidR="00E83A8C" w:rsidRDefault="00F85DAF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R</w:t>
            </w:r>
            <w:r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</w:rPr>
              <w:t>eturn 24</w:t>
            </w:r>
          </w:p>
          <w:p w14:paraId="3C6FAC87" w14:textId="202792D5" w:rsidR="00F85DAF" w:rsidRPr="005A6EE3" w:rsidRDefault="00F85DAF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F85DAF"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  <w:highlight w:val="green"/>
              </w:rPr>
              <w:t>DONE</w:t>
            </w:r>
          </w:p>
        </w:tc>
      </w:tr>
      <w:tr w:rsidR="007B596C" w:rsidRPr="005A6EE3" w14:paraId="115B7AEA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6CFEB8" w14:textId="30237143" w:rsidR="007B596C" w:rsidRPr="005A6EE3" w:rsidRDefault="007B596C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Simplest fun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6F9C04" w14:textId="77777777" w:rsidR="00007327" w:rsidRPr="00007327" w:rsidRDefault="00007327" w:rsidP="0000732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0732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 main</w:t>
            </w:r>
          </w:p>
          <w:p w14:paraId="1EC12D4E" w14:textId="77777777" w:rsidR="00007327" w:rsidRPr="00007327" w:rsidRDefault="00007327" w:rsidP="0000732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  <w:p w14:paraId="73F3D9BB" w14:textId="77777777" w:rsidR="00007327" w:rsidRPr="00007327" w:rsidRDefault="00007327" w:rsidP="0000732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0732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lastRenderedPageBreak/>
              <w:t>func add(a int, b int) int {</w:t>
            </w:r>
          </w:p>
          <w:p w14:paraId="6CF4D750" w14:textId="77777777" w:rsidR="00007327" w:rsidRPr="00007327" w:rsidRDefault="00007327" w:rsidP="0000732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0732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    return a + b</w:t>
            </w:r>
          </w:p>
          <w:p w14:paraId="07F505FC" w14:textId="77777777" w:rsidR="00007327" w:rsidRPr="00007327" w:rsidRDefault="00007327" w:rsidP="0000732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0732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5DF35A01" w14:textId="77777777" w:rsidR="00007327" w:rsidRPr="00007327" w:rsidRDefault="00007327" w:rsidP="0000732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  <w:p w14:paraId="5BD0C0D0" w14:textId="77777777" w:rsidR="00007327" w:rsidRPr="00007327" w:rsidRDefault="00007327" w:rsidP="0000732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0732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main() {</w:t>
            </w:r>
          </w:p>
          <w:p w14:paraId="7281CD57" w14:textId="77777777" w:rsidR="00007327" w:rsidRPr="00007327" w:rsidRDefault="00007327" w:rsidP="0000732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0732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    result := add(1, 2)</w:t>
            </w:r>
          </w:p>
          <w:p w14:paraId="2374C8DD" w14:textId="78AF8461" w:rsidR="007B596C" w:rsidRPr="005A6EE3" w:rsidRDefault="00007327" w:rsidP="0000732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007327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95BADE" w14:textId="77777777" w:rsidR="007B596C" w:rsidRDefault="0000732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007327">
              <w:rPr>
                <w:rFonts w:ascii="Roboto" w:hAnsi="Roboto"/>
                <w:spacing w:val="2"/>
                <w:shd w:val="clear" w:color="auto" w:fill="FFFFFF"/>
              </w:rPr>
              <w:lastRenderedPageBreak/>
              <w:t>{"tag":"blk","body":{"tag":"seq","stmts":[{"tag":"fu</w:t>
            </w:r>
            <w:r w:rsidRPr="00007327">
              <w:rPr>
                <w:rFonts w:ascii="Roboto" w:hAnsi="Roboto"/>
                <w:spacing w:val="2"/>
                <w:shd w:val="clear" w:color="auto" w:fill="FFFFFF"/>
              </w:rPr>
              <w:lastRenderedPageBreak/>
              <w:t>n","sym":"add","prms":["a","b"],"body":{"tag":"blk","body":{"tag":"seq","stmts":[{"tag":"ret","expr":{"tag":"binop","sym":"+","frst":{"tag":"nam","sym":"a"},"scnd":{"tag":"nam","sym":"b"}}}]}}},{"tag":"decl","sym":[{"tag":"nam","sym":"result"}],"expr":[{"tag":"app","fun":{"tag":"nam","sym":"add"},"args":[{"tag":"lit","val":1},{"tag":"lit","val":2}]}]}]}}</w:t>
            </w:r>
          </w:p>
          <w:p w14:paraId="347C804D" w14:textId="77777777" w:rsidR="00F85DAF" w:rsidRDefault="00F85DAF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</w:p>
          <w:p w14:paraId="608CB725" w14:textId="77777777" w:rsidR="00F85DAF" w:rsidRPr="00F85DAF" w:rsidRDefault="00F85DAF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highlight w:val="green"/>
                <w:shd w:val="clear" w:color="auto" w:fill="FFFFFF"/>
              </w:rPr>
            </w:pPr>
            <w:r w:rsidRPr="00F85DAF">
              <w:rPr>
                <w:rFonts w:ascii="Roboto" w:hAnsi="Roboto"/>
                <w:spacing w:val="2"/>
                <w:highlight w:val="green"/>
                <w:shd w:val="clear" w:color="auto" w:fill="FFFFFF"/>
              </w:rPr>
              <w:t>R</w:t>
            </w:r>
            <w:r w:rsidRPr="00F85DAF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eturn 3</w:t>
            </w:r>
          </w:p>
          <w:p w14:paraId="524A8EF7" w14:textId="11C3B7BD" w:rsidR="00F85DAF" w:rsidRPr="00007327" w:rsidRDefault="00F85DAF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F85DAF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8843EC" w:rsidRPr="005A6EE3" w14:paraId="430B5791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A0411" w14:textId="34114416" w:rsidR="008843EC" w:rsidRDefault="008843EC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lastRenderedPageBreak/>
              <w:t>Go Routin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AF2D1" w14:textId="77777777" w:rsidR="008843EC" w:rsidRPr="00007327" w:rsidRDefault="008843EC" w:rsidP="0000732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821278" w14:textId="77777777" w:rsidR="008843EC" w:rsidRPr="00007327" w:rsidRDefault="008843EC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</w:p>
        </w:tc>
      </w:tr>
    </w:tbl>
    <w:p w14:paraId="19D9C724" w14:textId="77777777" w:rsidR="00B50894" w:rsidRPr="00B50894" w:rsidRDefault="00B50894" w:rsidP="00B50894">
      <w:pPr>
        <w:widowControl/>
        <w:shd w:val="clear" w:color="auto" w:fill="FFFFFF"/>
        <w:spacing w:before="90" w:after="90"/>
        <w:jc w:val="left"/>
        <w:outlineLvl w:val="3"/>
        <w:rPr>
          <w:rFonts w:ascii="Lato" w:eastAsia="宋体" w:hAnsi="Lato" w:cs="宋体"/>
          <w:color w:val="2D3C45"/>
          <w:kern w:val="0"/>
          <w:sz w:val="27"/>
          <w:szCs w:val="27"/>
        </w:rPr>
      </w:pPr>
      <w:r w:rsidRPr="00B50894">
        <w:rPr>
          <w:rFonts w:ascii="Lato" w:eastAsia="宋体" w:hAnsi="Lato" w:cs="宋体"/>
          <w:color w:val="2D3C45"/>
          <w:kern w:val="0"/>
          <w:sz w:val="27"/>
          <w:szCs w:val="27"/>
        </w:rPr>
        <w:t>Standard Project 2: Concurrent virtual machine for Go</w:t>
      </w:r>
    </w:p>
    <w:p w14:paraId="52B96E91" w14:textId="77777777" w:rsidR="00B50894" w:rsidRPr="00B50894" w:rsidRDefault="00B50894" w:rsidP="00B50894">
      <w:pPr>
        <w:widowControl/>
        <w:shd w:val="clear" w:color="auto" w:fill="FFFFFF"/>
        <w:spacing w:before="180" w:after="18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The Concurrent virtual machine project applies the notion of a virtual machine (Module 4) to a concurrent programming language. Baseline expectations:</w:t>
      </w:r>
    </w:p>
    <w:p w14:paraId="2ED39D40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Autospacing="1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Web-based implementation based on Source Academy frontend and js-slang (see </w:t>
      </w:r>
      <w:hyperlink r:id="rId5" w:tgtFrame="_blank" w:history="1">
        <w:r w:rsidRPr="00B50894">
          <w:rPr>
            <w:rFonts w:ascii="Lato" w:eastAsia="宋体" w:hAnsi="Lato" w:cs="宋体"/>
            <w:color w:val="0000FF"/>
            <w:kern w:val="0"/>
            <w:sz w:val="24"/>
            <w:szCs w:val="24"/>
            <w:u w:val="single"/>
          </w:rPr>
          <w:t>GitHub</w:t>
        </w:r>
        <w:r w:rsidRPr="00B50894">
          <w:rPr>
            <w:rFonts w:ascii="Lato" w:eastAsia="宋体" w:hAnsi="Lato" w:cs="宋体"/>
            <w:color w:val="0000FF"/>
            <w:kern w:val="0"/>
            <w:sz w:val="24"/>
            <w:szCs w:val="24"/>
            <w:u w:val="single"/>
            <w:bdr w:val="none" w:sz="0" w:space="0" w:color="auto" w:frame="1"/>
          </w:rPr>
          <w:t>Links to an external site.</w:t>
        </w:r>
      </w:hyperlink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)</w:t>
      </w:r>
    </w:p>
    <w:p w14:paraId="07445B4C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Implementation of a sublanguage of Go, consistent with a recent language specification</w:t>
      </w:r>
    </w:p>
    <w:p w14:paraId="646F2B2E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Sequential language constructs: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variable and function declaration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block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conditionals statement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 and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expression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while loops</w:t>
      </w:r>
    </w:p>
    <w:p w14:paraId="17D862DF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FF0000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FF0000"/>
          <w:kern w:val="0"/>
          <w:sz w:val="24"/>
          <w:szCs w:val="24"/>
        </w:rPr>
        <w:t>Concurrent constructs: Go routines, concurrency control (wait, wait group etc)</w:t>
      </w:r>
    </w:p>
    <w:p w14:paraId="6355D2B6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Implementation should use a virtual machine</w:t>
      </w:r>
    </w:p>
    <w:p w14:paraId="6E8177D1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Implementation must use a low-level memory model, and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all runtime data structures need to be allocated from a single ArrayBuffer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.</w:t>
      </w:r>
    </w:p>
    <w:p w14:paraId="77DE75BF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Optional components:</w:t>
      </w:r>
    </w:p>
    <w:p w14:paraId="2C582516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visualization of heap and runtime stack</w:t>
      </w:r>
    </w:p>
    <w:p w14:paraId="4C938AD8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type checking</w:t>
      </w:r>
    </w:p>
    <w:p w14:paraId="53424FBE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memory management</w:t>
      </w:r>
    </w:p>
    <w:tbl>
      <w:tblPr>
        <w:tblW w:w="707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7"/>
        <w:gridCol w:w="2703"/>
        <w:gridCol w:w="2268"/>
      </w:tblGrid>
      <w:tr w:rsidR="00A15FB0" w14:paraId="6ADE70EE" w14:textId="77777777" w:rsidTr="00F76565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2E587" w14:textId="77777777" w:rsidR="00A15FB0" w:rsidRPr="005A6EE3" w:rsidRDefault="00A15FB0" w:rsidP="00F76565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</w:rPr>
              <w:t>S</w:t>
            </w: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witch ???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C41D7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package main</w:t>
            </w:r>
          </w:p>
          <w:p w14:paraId="443687C2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</w:p>
          <w:p w14:paraId="7B02EF38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lastRenderedPageBreak/>
              <w:t>func main() {</w:t>
            </w:r>
          </w:p>
          <w:p w14:paraId="3AA03E11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day := 3</w:t>
            </w:r>
          </w:p>
          <w:p w14:paraId="3079DC6E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switch day {</w:t>
            </w:r>
          </w:p>
          <w:p w14:paraId="4E0A4206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case 1:</w:t>
            </w:r>
          </w:p>
          <w:p w14:paraId="7A93C6C1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day+9</w:t>
            </w:r>
          </w:p>
          <w:p w14:paraId="123CCD82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case 2:</w:t>
            </w:r>
          </w:p>
          <w:p w14:paraId="41A49D36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day+8</w:t>
            </w:r>
          </w:p>
          <w:p w14:paraId="6330082B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case 3:</w:t>
            </w:r>
          </w:p>
          <w:p w14:paraId="44B63482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day+7</w:t>
            </w:r>
          </w:p>
          <w:p w14:paraId="1D0945BB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default:</w:t>
            </w:r>
          </w:p>
          <w:p w14:paraId="07C4DCFF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0</w:t>
            </w:r>
          </w:p>
          <w:p w14:paraId="265ECFBF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</w:t>
            </w:r>
          </w:p>
          <w:p w14:paraId="1E549334" w14:textId="77777777" w:rsidR="00A15FB0" w:rsidRPr="00E83A8C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FE9F0" w14:textId="77777777" w:rsidR="00A15FB0" w:rsidRDefault="00A15FB0" w:rsidP="00F76565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</w:p>
        </w:tc>
      </w:tr>
    </w:tbl>
    <w:p w14:paraId="3800DD59" w14:textId="77777777" w:rsidR="00FB4751" w:rsidRDefault="00FB4751" w:rsidP="00FB4751">
      <w:r>
        <w:t>package main</w:t>
      </w:r>
    </w:p>
    <w:p w14:paraId="143878B9" w14:textId="77777777" w:rsidR="00FB4751" w:rsidRDefault="00FB4751" w:rsidP="00FB4751"/>
    <w:p w14:paraId="557C1F6E" w14:textId="77777777" w:rsidR="00FB4751" w:rsidRDefault="00FB4751" w:rsidP="00FB4751">
      <w:r>
        <w:t>import (</w:t>
      </w:r>
    </w:p>
    <w:p w14:paraId="15CEB114" w14:textId="77777777" w:rsidR="00FB4751" w:rsidRDefault="00FB4751" w:rsidP="00FB4751">
      <w:r>
        <w:tab/>
        <w:t>"fmt"</w:t>
      </w:r>
    </w:p>
    <w:p w14:paraId="356C183E" w14:textId="77777777" w:rsidR="00FB4751" w:rsidRDefault="00FB4751" w:rsidP="00FB4751">
      <w:r>
        <w:tab/>
        <w:t>"time"</w:t>
      </w:r>
    </w:p>
    <w:p w14:paraId="0EEAE369" w14:textId="77777777" w:rsidR="00FB4751" w:rsidRDefault="00FB4751" w:rsidP="00FB4751">
      <w:r>
        <w:t>)</w:t>
      </w:r>
    </w:p>
    <w:p w14:paraId="6422E14C" w14:textId="77777777" w:rsidR="00FB4751" w:rsidRDefault="00FB4751" w:rsidP="00FB4751"/>
    <w:p w14:paraId="292A1C9E" w14:textId="77777777" w:rsidR="00FB4751" w:rsidRDefault="00FB4751" w:rsidP="00FB4751">
      <w:r>
        <w:t>func say(s string) {</w:t>
      </w:r>
    </w:p>
    <w:p w14:paraId="4F98A47A" w14:textId="77777777" w:rsidR="00FB4751" w:rsidRDefault="00FB4751" w:rsidP="00FB4751">
      <w:r>
        <w:t xml:space="preserve">    i:=0</w:t>
      </w:r>
    </w:p>
    <w:p w14:paraId="2DEAB650" w14:textId="77777777" w:rsidR="00FB4751" w:rsidRDefault="00FB4751" w:rsidP="00FB4751">
      <w:r>
        <w:tab/>
        <w:t>for i &lt; 5{</w:t>
      </w:r>
    </w:p>
    <w:p w14:paraId="2060D44F" w14:textId="77777777" w:rsidR="00FB4751" w:rsidRDefault="00FB4751" w:rsidP="00FB4751">
      <w:r>
        <w:tab/>
      </w:r>
      <w:r>
        <w:tab/>
        <w:t>time.Sleep(100)</w:t>
      </w:r>
    </w:p>
    <w:p w14:paraId="3DBDABD9" w14:textId="77777777" w:rsidR="00FB4751" w:rsidRDefault="00FB4751" w:rsidP="00FB4751">
      <w:r>
        <w:tab/>
      </w:r>
      <w:r>
        <w:tab/>
        <w:t>fmt.Println(s)</w:t>
      </w:r>
    </w:p>
    <w:p w14:paraId="307672CF" w14:textId="77777777" w:rsidR="00FB4751" w:rsidRDefault="00FB4751" w:rsidP="00FB4751">
      <w:r>
        <w:t xml:space="preserve">        i=i+1</w:t>
      </w:r>
    </w:p>
    <w:p w14:paraId="4B1F33E8" w14:textId="77777777" w:rsidR="00FB4751" w:rsidRDefault="00FB4751" w:rsidP="00FB4751">
      <w:r>
        <w:tab/>
        <w:t>}</w:t>
      </w:r>
    </w:p>
    <w:p w14:paraId="07173AC7" w14:textId="77777777" w:rsidR="00FB4751" w:rsidRDefault="00FB4751" w:rsidP="00FB4751">
      <w:r>
        <w:t>}</w:t>
      </w:r>
    </w:p>
    <w:p w14:paraId="2136A290" w14:textId="77777777" w:rsidR="00FB4751" w:rsidRDefault="00FB4751" w:rsidP="00FB4751"/>
    <w:p w14:paraId="48071F9D" w14:textId="77777777" w:rsidR="00FB4751" w:rsidRDefault="00FB4751" w:rsidP="00FB4751">
      <w:r>
        <w:t>func main() {</w:t>
      </w:r>
    </w:p>
    <w:p w14:paraId="5454B7CE" w14:textId="77777777" w:rsidR="00FB4751" w:rsidRDefault="00FB4751" w:rsidP="00FB4751">
      <w:r>
        <w:tab/>
        <w:t>go say("world")</w:t>
      </w:r>
    </w:p>
    <w:p w14:paraId="511C37A5" w14:textId="77777777" w:rsidR="00FB4751" w:rsidRDefault="00FB4751" w:rsidP="00FB4751">
      <w:r>
        <w:tab/>
        <w:t>say("hello")</w:t>
      </w:r>
    </w:p>
    <w:p w14:paraId="385AF460" w14:textId="428F9EAA" w:rsidR="007A201F" w:rsidRDefault="00FB4751" w:rsidP="00FB4751">
      <w:r>
        <w:t>}</w:t>
      </w:r>
    </w:p>
    <w:p w14:paraId="38EB9427" w14:textId="77777777" w:rsidR="00E76030" w:rsidRDefault="00E76030" w:rsidP="00FB4751"/>
    <w:p w14:paraId="3E9092A5" w14:textId="3F0A79D7" w:rsidR="00E76030" w:rsidRDefault="00E76030">
      <w:pPr>
        <w:widowControl/>
        <w:jc w:val="left"/>
      </w:pPr>
      <w:r>
        <w:br w:type="page"/>
      </w:r>
    </w:p>
    <w:p w14:paraId="0FF109B8" w14:textId="70BF8E98" w:rsidR="00E76030" w:rsidRDefault="00E76030" w:rsidP="00FB4751">
      <w:r w:rsidRPr="00E76030">
        <w:rPr>
          <w:rFonts w:hint="eastAsia"/>
          <w:highlight w:val="yellow"/>
        </w:rPr>
        <w:lastRenderedPageBreak/>
        <w:t>Channel</w:t>
      </w:r>
    </w:p>
    <w:p w14:paraId="7A75BB0B" w14:textId="77777777" w:rsidR="00E76030" w:rsidRDefault="00E76030" w:rsidP="00E76030">
      <w:r>
        <w:t>package main</w:t>
      </w:r>
    </w:p>
    <w:p w14:paraId="1195973A" w14:textId="77777777" w:rsidR="00E76030" w:rsidRDefault="00E76030" w:rsidP="00E76030"/>
    <w:p w14:paraId="32D733DC" w14:textId="77777777" w:rsidR="00E76030" w:rsidRDefault="00E76030" w:rsidP="00E76030">
      <w:r>
        <w:t>import (</w:t>
      </w:r>
    </w:p>
    <w:p w14:paraId="04ED43B6" w14:textId="77777777" w:rsidR="00E76030" w:rsidRDefault="00E76030" w:rsidP="00E76030">
      <w:r>
        <w:tab/>
        <w:t>"fmt"</w:t>
      </w:r>
    </w:p>
    <w:p w14:paraId="1D4B46DB" w14:textId="77777777" w:rsidR="00E76030" w:rsidRDefault="00E76030" w:rsidP="00E76030">
      <w:r>
        <w:t>)</w:t>
      </w:r>
    </w:p>
    <w:p w14:paraId="6BE9F9B3" w14:textId="77777777" w:rsidR="00E76030" w:rsidRDefault="00E76030" w:rsidP="00E76030"/>
    <w:p w14:paraId="0A1D466F" w14:textId="77777777" w:rsidR="00E76030" w:rsidRDefault="00E76030" w:rsidP="00E76030">
      <w:r>
        <w:t>func worker(id int, jobs &lt;-chan int, results chan&lt;- int) {</w:t>
      </w:r>
    </w:p>
    <w:p w14:paraId="2023D449" w14:textId="77777777" w:rsidR="00E76030" w:rsidRDefault="00E76030" w:rsidP="00E76030">
      <w:r>
        <w:tab/>
        <w:t>j := 0</w:t>
      </w:r>
    </w:p>
    <w:p w14:paraId="1993C4B2" w14:textId="77777777" w:rsidR="00E76030" w:rsidRDefault="00E76030" w:rsidP="00E76030">
      <w:r>
        <w:tab/>
        <w:t>for j &lt; 2 {</w:t>
      </w:r>
    </w:p>
    <w:p w14:paraId="54EDA1C7" w14:textId="77777777" w:rsidR="00E76030" w:rsidRDefault="00E76030" w:rsidP="00E76030">
      <w:r>
        <w:tab/>
      </w:r>
      <w:r>
        <w:tab/>
        <w:t>fmt.Println("worker", id, "started  job", j)</w:t>
      </w:r>
    </w:p>
    <w:p w14:paraId="3B642337" w14:textId="77777777" w:rsidR="00E76030" w:rsidRDefault="00E76030" w:rsidP="00E76030">
      <w:r>
        <w:tab/>
      </w:r>
      <w:r>
        <w:tab/>
        <w:t>results &lt;- j * 2</w:t>
      </w:r>
    </w:p>
    <w:p w14:paraId="0BA7B93E" w14:textId="77777777" w:rsidR="00E76030" w:rsidRDefault="00E76030" w:rsidP="00E76030">
      <w:r>
        <w:tab/>
      </w:r>
      <w:r>
        <w:tab/>
        <w:t>j += 1</w:t>
      </w:r>
    </w:p>
    <w:p w14:paraId="3C7A4535" w14:textId="77777777" w:rsidR="00E76030" w:rsidRDefault="00E76030" w:rsidP="00E76030">
      <w:r>
        <w:tab/>
        <w:t>}</w:t>
      </w:r>
    </w:p>
    <w:p w14:paraId="39BDD93F" w14:textId="77777777" w:rsidR="00E76030" w:rsidRDefault="00E76030" w:rsidP="00E76030">
      <w:r>
        <w:t>}</w:t>
      </w:r>
    </w:p>
    <w:p w14:paraId="43441B4E" w14:textId="77777777" w:rsidR="00E76030" w:rsidRDefault="00E76030" w:rsidP="00E76030"/>
    <w:p w14:paraId="26D85BE0" w14:textId="77777777" w:rsidR="00E76030" w:rsidRDefault="00E76030" w:rsidP="00E76030">
      <w:r>
        <w:t>func main() {</w:t>
      </w:r>
    </w:p>
    <w:p w14:paraId="5549605D" w14:textId="77777777" w:rsidR="00E76030" w:rsidRDefault="00E76030" w:rsidP="00E76030">
      <w:r>
        <w:tab/>
        <w:t>const numJobs = 10</w:t>
      </w:r>
    </w:p>
    <w:p w14:paraId="7B02AE44" w14:textId="77777777" w:rsidR="00E76030" w:rsidRDefault="00E76030" w:rsidP="00E76030">
      <w:r>
        <w:tab/>
        <w:t>jobs := make(chan int, numJobs)</w:t>
      </w:r>
    </w:p>
    <w:p w14:paraId="30E468C8" w14:textId="77777777" w:rsidR="00E76030" w:rsidRDefault="00E76030" w:rsidP="00E76030">
      <w:r>
        <w:tab/>
        <w:t>results := make(chan int, numJobs)</w:t>
      </w:r>
    </w:p>
    <w:p w14:paraId="459480B8" w14:textId="77777777" w:rsidR="00E76030" w:rsidRDefault="00E76030" w:rsidP="00E76030"/>
    <w:p w14:paraId="6D1AF84B" w14:textId="77777777" w:rsidR="00E76030" w:rsidRDefault="00E76030" w:rsidP="00E76030">
      <w:r>
        <w:tab/>
        <w:t>// Start 3 workers.</w:t>
      </w:r>
    </w:p>
    <w:p w14:paraId="3EB45333" w14:textId="77777777" w:rsidR="00E76030" w:rsidRDefault="00E76030" w:rsidP="00E76030">
      <w:r>
        <w:tab/>
        <w:t>w := 0</w:t>
      </w:r>
    </w:p>
    <w:p w14:paraId="26E8B268" w14:textId="77777777" w:rsidR="00E76030" w:rsidRDefault="00E76030" w:rsidP="00E76030">
      <w:r>
        <w:tab/>
        <w:t>for w &lt; 3 {</w:t>
      </w:r>
    </w:p>
    <w:p w14:paraId="48110251" w14:textId="77777777" w:rsidR="00E76030" w:rsidRDefault="00E76030" w:rsidP="00E76030">
      <w:r>
        <w:tab/>
      </w:r>
      <w:r>
        <w:tab/>
        <w:t>go worker(w, jobs, results)</w:t>
      </w:r>
    </w:p>
    <w:p w14:paraId="4F92C2A7" w14:textId="77777777" w:rsidR="00E76030" w:rsidRDefault="00E76030" w:rsidP="00E76030">
      <w:r>
        <w:tab/>
      </w:r>
      <w:r>
        <w:tab/>
        <w:t>w += 1</w:t>
      </w:r>
    </w:p>
    <w:p w14:paraId="4C4269B8" w14:textId="77777777" w:rsidR="00E76030" w:rsidRDefault="00E76030" w:rsidP="00E76030">
      <w:r>
        <w:tab/>
        <w:t>}</w:t>
      </w:r>
    </w:p>
    <w:p w14:paraId="2ADE84A6" w14:textId="77777777" w:rsidR="00E76030" w:rsidRDefault="00E76030" w:rsidP="00E76030"/>
    <w:p w14:paraId="35938EC0" w14:textId="77777777" w:rsidR="00E76030" w:rsidRDefault="00E76030" w:rsidP="00E76030">
      <w:r>
        <w:tab/>
        <w:t>// Send 5 jobs and then close the channel.</w:t>
      </w:r>
    </w:p>
    <w:p w14:paraId="78D8294C" w14:textId="77777777" w:rsidR="00E76030" w:rsidRDefault="00E76030" w:rsidP="00E76030">
      <w:r>
        <w:tab/>
        <w:t>i := 0</w:t>
      </w:r>
    </w:p>
    <w:p w14:paraId="17B548BD" w14:textId="77777777" w:rsidR="00E76030" w:rsidRDefault="00E76030" w:rsidP="00E76030">
      <w:r>
        <w:tab/>
        <w:t>for i &lt; 5 {</w:t>
      </w:r>
    </w:p>
    <w:p w14:paraId="20B44584" w14:textId="77777777" w:rsidR="00E76030" w:rsidRDefault="00E76030" w:rsidP="00E76030">
      <w:r>
        <w:tab/>
      </w:r>
      <w:r>
        <w:tab/>
        <w:t>jobs &lt;- i</w:t>
      </w:r>
    </w:p>
    <w:p w14:paraId="3EDB9E0A" w14:textId="77777777" w:rsidR="00E76030" w:rsidRDefault="00E76030" w:rsidP="00E76030">
      <w:r>
        <w:tab/>
      </w:r>
      <w:r>
        <w:tab/>
        <w:t>i += 1</w:t>
      </w:r>
    </w:p>
    <w:p w14:paraId="0A4AAB3F" w14:textId="77777777" w:rsidR="00E76030" w:rsidRDefault="00E76030" w:rsidP="00E76030">
      <w:r>
        <w:tab/>
        <w:t>}</w:t>
      </w:r>
    </w:p>
    <w:p w14:paraId="6D98398B" w14:textId="77777777" w:rsidR="00E76030" w:rsidRDefault="00E76030" w:rsidP="00E76030">
      <w:r>
        <w:tab/>
        <w:t>close(jobs)</w:t>
      </w:r>
    </w:p>
    <w:p w14:paraId="03E48967" w14:textId="77777777" w:rsidR="00E76030" w:rsidRDefault="00E76030" w:rsidP="00E76030"/>
    <w:p w14:paraId="7177EA4A" w14:textId="77777777" w:rsidR="00E76030" w:rsidRDefault="00E76030" w:rsidP="00E76030">
      <w:r>
        <w:tab/>
        <w:t>// Finally, collect all the results of the work.</w:t>
      </w:r>
    </w:p>
    <w:p w14:paraId="206409BA" w14:textId="77777777" w:rsidR="00E76030" w:rsidRDefault="00E76030" w:rsidP="00E76030">
      <w:r>
        <w:tab/>
        <w:t>a := 0</w:t>
      </w:r>
    </w:p>
    <w:p w14:paraId="38D5ED54" w14:textId="77777777" w:rsidR="00E76030" w:rsidRDefault="00E76030" w:rsidP="00E76030">
      <w:r>
        <w:tab/>
        <w:t>for a &lt; 5 {</w:t>
      </w:r>
    </w:p>
    <w:p w14:paraId="01FE714F" w14:textId="77777777" w:rsidR="00E76030" w:rsidRDefault="00E76030" w:rsidP="00E76030">
      <w:r>
        <w:tab/>
      </w:r>
      <w:r>
        <w:tab/>
        <w:t>&lt;-results</w:t>
      </w:r>
    </w:p>
    <w:p w14:paraId="194D833F" w14:textId="77777777" w:rsidR="00E76030" w:rsidRDefault="00E76030" w:rsidP="00E76030">
      <w:r>
        <w:tab/>
      </w:r>
      <w:r>
        <w:tab/>
        <w:t>a = a + 1</w:t>
      </w:r>
    </w:p>
    <w:p w14:paraId="4DB0CD6C" w14:textId="77777777" w:rsidR="00E76030" w:rsidRDefault="00E76030" w:rsidP="00E76030">
      <w:r>
        <w:tab/>
        <w:t>}</w:t>
      </w:r>
    </w:p>
    <w:p w14:paraId="51DC36C3" w14:textId="12C5884C" w:rsidR="00E76030" w:rsidRDefault="00E76030" w:rsidP="00E76030">
      <w:r>
        <w:t>}</w:t>
      </w:r>
    </w:p>
    <w:p w14:paraId="487A7F2D" w14:textId="77777777" w:rsidR="00EA4390" w:rsidRDefault="00EA4390" w:rsidP="00E76030"/>
    <w:p w14:paraId="74735DEE" w14:textId="2549E495" w:rsidR="00EA4390" w:rsidRDefault="00EA4390" w:rsidP="00E76030">
      <w:r>
        <w:rPr>
          <w:rFonts w:hint="eastAsia"/>
        </w:rPr>
        <w:lastRenderedPageBreak/>
        <w:t>WAIT Group</w:t>
      </w:r>
    </w:p>
    <w:p w14:paraId="5ECE1D38" w14:textId="77777777" w:rsidR="009769EA" w:rsidRDefault="009769EA" w:rsidP="009769EA">
      <w:r>
        <w:t>package main</w:t>
      </w:r>
    </w:p>
    <w:p w14:paraId="2443C4F0" w14:textId="77777777" w:rsidR="009769EA" w:rsidRDefault="009769EA" w:rsidP="009769EA"/>
    <w:p w14:paraId="56E6EBA0" w14:textId="77777777" w:rsidR="009769EA" w:rsidRDefault="009769EA" w:rsidP="009769EA">
      <w:r>
        <w:t>import (</w:t>
      </w:r>
    </w:p>
    <w:p w14:paraId="73EA3B0E" w14:textId="77777777" w:rsidR="009769EA" w:rsidRDefault="009769EA" w:rsidP="009769EA">
      <w:r>
        <w:tab/>
        <w:t>"fmt"</w:t>
      </w:r>
    </w:p>
    <w:p w14:paraId="7BE8716F" w14:textId="77777777" w:rsidR="009769EA" w:rsidRDefault="009769EA" w:rsidP="009769EA">
      <w:r>
        <w:tab/>
        <w:t>"sync"</w:t>
      </w:r>
    </w:p>
    <w:p w14:paraId="1F549827" w14:textId="77777777" w:rsidR="009769EA" w:rsidRDefault="009769EA" w:rsidP="009769EA">
      <w:r>
        <w:t>)</w:t>
      </w:r>
    </w:p>
    <w:p w14:paraId="0B5DC825" w14:textId="77777777" w:rsidR="009769EA" w:rsidRDefault="009769EA" w:rsidP="009769EA"/>
    <w:p w14:paraId="27D3DADB" w14:textId="77777777" w:rsidR="009769EA" w:rsidRDefault="009769EA" w:rsidP="009769EA">
      <w:r>
        <w:t>func worker(id int, wg *sync.WaitGroup) {</w:t>
      </w:r>
    </w:p>
    <w:p w14:paraId="057FCBDE" w14:textId="77777777" w:rsidR="009769EA" w:rsidRDefault="009769EA" w:rsidP="009769EA">
      <w:r>
        <w:tab/>
        <w:t>defer wg.Done() // 在函数退出时调用Done来减少计数器</w:t>
      </w:r>
    </w:p>
    <w:p w14:paraId="12BCC1FE" w14:textId="77777777" w:rsidR="009769EA" w:rsidRDefault="009769EA" w:rsidP="009769EA">
      <w:r>
        <w:tab/>
        <w:t>fmt.Println("Worker",id,"starting")</w:t>
      </w:r>
    </w:p>
    <w:p w14:paraId="6E6AE58B" w14:textId="77777777" w:rsidR="009769EA" w:rsidRDefault="009769EA" w:rsidP="009769EA">
      <w:r>
        <w:tab/>
        <w:t>fmt.Println("Worker",id,"done")</w:t>
      </w:r>
    </w:p>
    <w:p w14:paraId="15F4EF26" w14:textId="77777777" w:rsidR="009769EA" w:rsidRDefault="009769EA" w:rsidP="009769EA">
      <w:r>
        <w:t>}</w:t>
      </w:r>
    </w:p>
    <w:p w14:paraId="70873CC6" w14:textId="77777777" w:rsidR="009769EA" w:rsidRDefault="009769EA" w:rsidP="009769EA"/>
    <w:p w14:paraId="0F336C12" w14:textId="77777777" w:rsidR="009769EA" w:rsidRDefault="009769EA" w:rsidP="009769EA">
      <w:r>
        <w:t>func main() {</w:t>
      </w:r>
    </w:p>
    <w:p w14:paraId="42C5B6FF" w14:textId="77777777" w:rsidR="009769EA" w:rsidRDefault="009769EA" w:rsidP="009769EA">
      <w:r>
        <w:tab/>
        <w:t>var wg sync.WaitGroup // 创建WaitGroup变量</w:t>
      </w:r>
    </w:p>
    <w:p w14:paraId="360A20EA" w14:textId="77777777" w:rsidR="009769EA" w:rsidRDefault="009769EA" w:rsidP="009769EA">
      <w:r>
        <w:tab/>
        <w:t>i := 0</w:t>
      </w:r>
    </w:p>
    <w:p w14:paraId="3D9D8767" w14:textId="77777777" w:rsidR="009769EA" w:rsidRDefault="009769EA" w:rsidP="009769EA">
      <w:r>
        <w:tab/>
        <w:t>for i &lt; 5 {</w:t>
      </w:r>
    </w:p>
    <w:p w14:paraId="5F603E74" w14:textId="77777777" w:rsidR="009769EA" w:rsidRDefault="009769EA" w:rsidP="009769EA">
      <w:r>
        <w:tab/>
      </w:r>
      <w:r>
        <w:tab/>
        <w:t>wg.Add(1)         // 增加计数器</w:t>
      </w:r>
    </w:p>
    <w:p w14:paraId="0A48BF49" w14:textId="77777777" w:rsidR="009769EA" w:rsidRDefault="009769EA" w:rsidP="009769EA">
      <w:r>
        <w:tab/>
      </w:r>
      <w:r>
        <w:tab/>
        <w:t>go worker(i, &amp;wg) // 启动goroutine</w:t>
      </w:r>
    </w:p>
    <w:p w14:paraId="23DF1083" w14:textId="77777777" w:rsidR="009769EA" w:rsidRDefault="009769EA" w:rsidP="009769EA">
      <w:r>
        <w:tab/>
      </w:r>
      <w:r>
        <w:tab/>
        <w:t>i += 1</w:t>
      </w:r>
    </w:p>
    <w:p w14:paraId="3F8945E2" w14:textId="77777777" w:rsidR="009769EA" w:rsidRDefault="009769EA" w:rsidP="009769EA">
      <w:r>
        <w:tab/>
        <w:t>}</w:t>
      </w:r>
    </w:p>
    <w:p w14:paraId="104AD635" w14:textId="77777777" w:rsidR="009769EA" w:rsidRDefault="009769EA" w:rsidP="009769EA"/>
    <w:p w14:paraId="22086056" w14:textId="77777777" w:rsidR="009769EA" w:rsidRDefault="009769EA" w:rsidP="009769EA">
      <w:r>
        <w:tab/>
        <w:t>wg.Wait() // 等待所有goroutine完成</w:t>
      </w:r>
    </w:p>
    <w:p w14:paraId="366475BF" w14:textId="77777777" w:rsidR="009769EA" w:rsidRDefault="009769EA" w:rsidP="009769EA">
      <w:r>
        <w:tab/>
        <w:t>fmt.Println("All workers done")</w:t>
      </w:r>
    </w:p>
    <w:p w14:paraId="2F0D2B3D" w14:textId="4705E432" w:rsidR="009769EA" w:rsidRDefault="009769EA" w:rsidP="009769EA">
      <w:r>
        <w:t>}</w:t>
      </w:r>
    </w:p>
    <w:p w14:paraId="749A5D41" w14:textId="77777777" w:rsidR="009769EA" w:rsidRDefault="009769EA" w:rsidP="00EA4390"/>
    <w:p w14:paraId="3A22089F" w14:textId="62CEA431" w:rsidR="009769EA" w:rsidRDefault="009769EA" w:rsidP="00EA4390">
      <w:pPr>
        <w:rPr>
          <w:rFonts w:hint="eastAsia"/>
        </w:rPr>
      </w:pPr>
      <w:r w:rsidRPr="009769EA">
        <w:t>{"tag":"blk","body":{"tag":"seq","stmts":[{"tag":"fun","sym":"worker","prms":["id","wg"],"body":{"tag":"blk","body":{"tag":"seq","stmts":[{"tag":"deferStmt","sym":"wg"},{"tag":"display","content":[{"tag":"lit","val":"Worker"},{"tag":"nam","sym":"id"},{"tag":"lit","val":"starting"}]},{"tag":"display","content":[{"tag":"lit","val":"Worker"},{"tag":"nam","sym":"id"},{"tag":"lit","val":"done"}]}]}}},{"tag":"waitgroupdecl","sym":"wg"},{"tag":"decl","sym":[{"tag":"nam","sym":"i"}],"expr":[{"tag":"lit","val":0}]},{"tag":"for","pred":{"tag":"binop","sym":"&lt;","frst":{"tag":"nam","sym":"i"},"scnd":{"tag":"lit","val":5}},"body":{"tag":"blk","body":{"tag":"seq","stmts":[{"tag":"addwait","val":{"tag":"lit","val":1}},{"tag":"gostmt","callbody":{"tag":"blk","body":{"tag":"seq","stmts":[{"tag":"app","fun":{"tag":"nam","sym":"worker"},"args":[{"tag":"nam","sym":"i"},{"tag":"nam","sym":"wg"}]}]}}},{"tag":"assmt","sym":[{"tag":"nam","sym":"i"}],"expr":[{"tag":"binop","sym":"+","frst":{"tag":"nam","sym":"i"},"scnd":{"tag":"lit","val":1}}]}]}}},{"tag":"wait"},{"tag":"display","content":[{"tag":"lit","val":"All workers done"}]}]}}</w:t>
      </w:r>
    </w:p>
    <w:sectPr w:rsidR="009769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77F1F90"/>
    <w:multiLevelType w:val="multilevel"/>
    <w:tmpl w:val="114E4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0545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MrIwNDY3MzQ1tjBX0lEKTi0uzszPAymwrAUAy8hWSywAAAA="/>
  </w:docVars>
  <w:rsids>
    <w:rsidRoot w:val="005D7090"/>
    <w:rsid w:val="00007327"/>
    <w:rsid w:val="000310C7"/>
    <w:rsid w:val="000438A4"/>
    <w:rsid w:val="00054754"/>
    <w:rsid w:val="00135D71"/>
    <w:rsid w:val="00142C6C"/>
    <w:rsid w:val="001A3060"/>
    <w:rsid w:val="001A6CC7"/>
    <w:rsid w:val="002373ED"/>
    <w:rsid w:val="00347559"/>
    <w:rsid w:val="004166C0"/>
    <w:rsid w:val="0049558F"/>
    <w:rsid w:val="004C6895"/>
    <w:rsid w:val="0054270D"/>
    <w:rsid w:val="005A6EE3"/>
    <w:rsid w:val="005D7090"/>
    <w:rsid w:val="006879D9"/>
    <w:rsid w:val="0078473D"/>
    <w:rsid w:val="007A201F"/>
    <w:rsid w:val="007B596C"/>
    <w:rsid w:val="007C3A64"/>
    <w:rsid w:val="00814EE4"/>
    <w:rsid w:val="00852B24"/>
    <w:rsid w:val="008801D0"/>
    <w:rsid w:val="008843EC"/>
    <w:rsid w:val="00892134"/>
    <w:rsid w:val="00893B2D"/>
    <w:rsid w:val="009176E8"/>
    <w:rsid w:val="009235DE"/>
    <w:rsid w:val="009769EA"/>
    <w:rsid w:val="00A15FB0"/>
    <w:rsid w:val="00AE0BE7"/>
    <w:rsid w:val="00B355BA"/>
    <w:rsid w:val="00B50894"/>
    <w:rsid w:val="00C3426A"/>
    <w:rsid w:val="00C90B34"/>
    <w:rsid w:val="00CB779E"/>
    <w:rsid w:val="00D00D5C"/>
    <w:rsid w:val="00D43F36"/>
    <w:rsid w:val="00D97AE7"/>
    <w:rsid w:val="00E2446A"/>
    <w:rsid w:val="00E76030"/>
    <w:rsid w:val="00E83A8C"/>
    <w:rsid w:val="00EA4390"/>
    <w:rsid w:val="00F85DAF"/>
    <w:rsid w:val="00FB4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B2E16"/>
  <w15:chartTrackingRefBased/>
  <w15:docId w15:val="{10B4F7EE-1041-4926-8836-F36D7CF54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D709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D70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D709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D7090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D7090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D7090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D7090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D7090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D7090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D7090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D709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D709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D7090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D7090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D7090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D7090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D7090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D7090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D709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D70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D709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D709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D709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D709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D709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D7090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D709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D7090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5D7090"/>
    <w:rPr>
      <w:b/>
      <w:bCs/>
      <w:smallCaps/>
      <w:color w:val="0F4761" w:themeColor="accent1" w:themeShade="BF"/>
      <w:spacing w:val="5"/>
    </w:rPr>
  </w:style>
  <w:style w:type="paragraph" w:styleId="ae">
    <w:name w:val="Normal (Web)"/>
    <w:basedOn w:val="a"/>
    <w:uiPriority w:val="99"/>
    <w:semiHidden/>
    <w:unhideWhenUsed/>
    <w:rsid w:val="005A6E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">
    <w:name w:val="Hyperlink"/>
    <w:basedOn w:val="a0"/>
    <w:uiPriority w:val="99"/>
    <w:semiHidden/>
    <w:unhideWhenUsed/>
    <w:rsid w:val="00B50894"/>
    <w:rPr>
      <w:color w:val="0000FF"/>
      <w:u w:val="single"/>
    </w:rPr>
  </w:style>
  <w:style w:type="character" w:customStyle="1" w:styleId="screenreader-only">
    <w:name w:val="screenreader-only"/>
    <w:basedOn w:val="a0"/>
    <w:rsid w:val="00B50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9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0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0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2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4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source-acade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1</TotalTime>
  <Pages>1</Pages>
  <Words>1825</Words>
  <Characters>10406</Characters>
  <Application>Microsoft Office Word</Application>
  <DocSecurity>0</DocSecurity>
  <Lines>86</Lines>
  <Paragraphs>24</Paragraphs>
  <ScaleCrop>false</ScaleCrop>
  <Company/>
  <LinksUpToDate>false</LinksUpToDate>
  <CharactersWithSpaces>1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苏颖 朱</dc:creator>
  <cp:keywords/>
  <dc:description/>
  <cp:lastModifiedBy>苏颖 朱</cp:lastModifiedBy>
  <cp:revision>18</cp:revision>
  <dcterms:created xsi:type="dcterms:W3CDTF">2024-04-01T05:26:00Z</dcterms:created>
  <dcterms:modified xsi:type="dcterms:W3CDTF">2024-04-09T16:58:00Z</dcterms:modified>
</cp:coreProperties>
</file>